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HI2/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6577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d62d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8:35:46Z</dcterms:created>
  <dcterms:modified xsi:type="dcterms:W3CDTF">2018-11-08T18:35:46Z</dcterms:modified>
</cp:coreProperties>
</file>